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Oil &amp; Ga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9"/>
        <w:gridCol w:w="561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95242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herine McKelv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og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B14B272" w:rsidR="00661C78" w:rsidRDefault="00FB0AB7">
      <w:r>
        <w:rPr>
          <w:noProof/>
        </w:rPr>
        <w:drawing>
          <wp:inline distT="0" distB="0" distL="0" distR="0" wp14:anchorId="545687C0" wp14:editId="3964CCE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B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